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52D2EB" w14:textId="77777777" w:rsidR="00854DDE" w:rsidRDefault="00854DDE"/>
    <w:p w14:paraId="3A5539FD" w14:textId="7CC34675" w:rsidR="007B050D" w:rsidRDefault="00990768">
      <w:hyperlink r:id="rId4" w:history="1">
        <w:r w:rsidRPr="00895165">
          <w:rPr>
            <w:rStyle w:val="Hyperlink"/>
          </w:rPr>
          <w:t>https://sight-undercover.com/</w:t>
        </w:r>
      </w:hyperlink>
    </w:p>
    <w:p w14:paraId="121A7F15" w14:textId="77777777" w:rsidR="007B050D" w:rsidRDefault="007B050D"/>
    <w:p w14:paraId="44743075" w14:textId="7DD41846" w:rsidR="007B050D" w:rsidRDefault="00FB5368">
      <w:r>
        <w:rPr>
          <w:noProof/>
        </w:rPr>
        <w:drawing>
          <wp:inline distT="0" distB="0" distL="0" distR="0" wp14:anchorId="4CB42765" wp14:editId="0E34BE21">
            <wp:extent cx="5943600" cy="3093085"/>
            <wp:effectExtent l="0" t="0" r="0" b="0"/>
            <wp:docPr id="317054365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054365" name="Picture 7" descr="A screenshot of a compu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3BEED" w14:textId="77777777" w:rsidR="006B188B" w:rsidRDefault="006B188B"/>
    <w:p w14:paraId="0CA7BCF2" w14:textId="4D136236" w:rsidR="006B188B" w:rsidRDefault="006B188B">
      <w:r>
        <w:rPr>
          <w:noProof/>
        </w:rPr>
        <w:drawing>
          <wp:inline distT="0" distB="0" distL="0" distR="0" wp14:anchorId="7BAB8EF9" wp14:editId="636E1052">
            <wp:extent cx="5943600" cy="3091180"/>
            <wp:effectExtent l="0" t="0" r="0" b="0"/>
            <wp:docPr id="1451366893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366893" name="Picture 2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82580" w14:textId="77777777" w:rsidR="006B188B" w:rsidRDefault="006B188B"/>
    <w:p w14:paraId="55CE64A4" w14:textId="5FFAC098" w:rsidR="006B188B" w:rsidRDefault="006B188B">
      <w:r>
        <w:rPr>
          <w:noProof/>
        </w:rPr>
        <w:lastRenderedPageBreak/>
        <w:drawing>
          <wp:inline distT="0" distB="0" distL="0" distR="0" wp14:anchorId="31BB748A" wp14:editId="6B1930D3">
            <wp:extent cx="5943600" cy="3073400"/>
            <wp:effectExtent l="0" t="0" r="0" b="0"/>
            <wp:docPr id="949943521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943521" name="Picture 3" descr="A screen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C94F7" w14:textId="77777777" w:rsidR="006B188B" w:rsidRDefault="006B188B"/>
    <w:p w14:paraId="6B5EF491" w14:textId="0FD5099D" w:rsidR="006B188B" w:rsidRDefault="006B188B">
      <w:r>
        <w:rPr>
          <w:noProof/>
        </w:rPr>
        <w:drawing>
          <wp:inline distT="0" distB="0" distL="0" distR="0" wp14:anchorId="7ADE7A7D" wp14:editId="215629D1">
            <wp:extent cx="5943600" cy="3074035"/>
            <wp:effectExtent l="0" t="0" r="0" b="0"/>
            <wp:docPr id="179167875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67875" name="Picture 4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C58ED" w14:textId="77777777" w:rsidR="006B188B" w:rsidRDefault="006B188B"/>
    <w:p w14:paraId="3F2B752E" w14:textId="561F1721" w:rsidR="006B188B" w:rsidRDefault="006B188B">
      <w:r>
        <w:rPr>
          <w:noProof/>
        </w:rPr>
        <w:lastRenderedPageBreak/>
        <w:drawing>
          <wp:inline distT="0" distB="0" distL="0" distR="0" wp14:anchorId="01C73DB0" wp14:editId="71BE019F">
            <wp:extent cx="5943600" cy="3078480"/>
            <wp:effectExtent l="0" t="0" r="0" b="7620"/>
            <wp:docPr id="381738387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738387" name="Picture 5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7EC68" w14:textId="77777777" w:rsidR="006B188B" w:rsidRDefault="006B188B"/>
    <w:p w14:paraId="08596176" w14:textId="6476623D" w:rsidR="006B188B" w:rsidRDefault="006B188B">
      <w:r>
        <w:rPr>
          <w:noProof/>
        </w:rPr>
        <w:drawing>
          <wp:inline distT="0" distB="0" distL="0" distR="0" wp14:anchorId="2CA3A7E3" wp14:editId="613DC0EC">
            <wp:extent cx="5943600" cy="3075940"/>
            <wp:effectExtent l="0" t="0" r="0" b="0"/>
            <wp:docPr id="1345889333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889333" name="Picture 6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C00FD" w14:textId="77777777" w:rsidR="006B188B" w:rsidRDefault="006B188B"/>
    <w:p w14:paraId="0E1BA991" w14:textId="77777777" w:rsidR="006B188B" w:rsidRDefault="006B188B"/>
    <w:sectPr w:rsidR="006B18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tzCxtDA2NjQwtzRQ0lEKTi0uzszPAykwrAUAs1TyCiwAAAA="/>
  </w:docVars>
  <w:rsids>
    <w:rsidRoot w:val="007B050D"/>
    <w:rsid w:val="000B0E7A"/>
    <w:rsid w:val="00453738"/>
    <w:rsid w:val="006B188B"/>
    <w:rsid w:val="007B050D"/>
    <w:rsid w:val="00854DDE"/>
    <w:rsid w:val="009051D9"/>
    <w:rsid w:val="00990768"/>
    <w:rsid w:val="00CC10F5"/>
    <w:rsid w:val="00E67420"/>
    <w:rsid w:val="00FB5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20839"/>
  <w15:chartTrackingRefBased/>
  <w15:docId w15:val="{B20698BE-782C-4499-930D-DA72B4939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050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050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050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050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050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050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050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050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050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050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050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050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050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050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050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050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050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050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B050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05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050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050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B050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050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B050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050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050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050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B050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7B050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05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3" Type="http://schemas.openxmlformats.org/officeDocument/2006/relationships/webSettings" Target="webSettings.xml"/><Relationship Id="rId7" Type="http://schemas.openxmlformats.org/officeDocument/2006/relationships/image" Target="media/image3.tmp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tmp"/><Relationship Id="rId11" Type="http://schemas.openxmlformats.org/officeDocument/2006/relationships/fontTable" Target="fontTable.xml"/><Relationship Id="rId5" Type="http://schemas.openxmlformats.org/officeDocument/2006/relationships/image" Target="media/image1.tmp"/><Relationship Id="rId10" Type="http://schemas.openxmlformats.org/officeDocument/2006/relationships/image" Target="media/image6.tmp"/><Relationship Id="rId4" Type="http://schemas.openxmlformats.org/officeDocument/2006/relationships/hyperlink" Target="https://sight-undercover.com/" TargetMode="External"/><Relationship Id="rId9" Type="http://schemas.openxmlformats.org/officeDocument/2006/relationships/image" Target="media/image5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hall</dc:creator>
  <cp:keywords/>
  <dc:description/>
  <cp:lastModifiedBy>David Thall</cp:lastModifiedBy>
  <cp:revision>3</cp:revision>
  <dcterms:created xsi:type="dcterms:W3CDTF">2025-01-20T21:25:00Z</dcterms:created>
  <dcterms:modified xsi:type="dcterms:W3CDTF">2025-01-20T21:26:00Z</dcterms:modified>
</cp:coreProperties>
</file>